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46AF" w:rsidRPr="00477A91" w:rsidRDefault="00E646AF" w:rsidP="00E646AF">
      <w:pPr>
        <w:pStyle w:val="FirstParagraph"/>
        <w:spacing w:before="0" w:after="0"/>
        <w:ind w:left="4962"/>
        <w:jc w:val="right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 xml:space="preserve">Приложение № 1 </w:t>
      </w:r>
    </w:p>
    <w:p w:rsidR="00E646AF" w:rsidRPr="00477A91" w:rsidRDefault="00E646AF" w:rsidP="00E646AF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к Положению о предоставлении услуг экспортно ориентированным субъектам малого и среднего предпринимательства Сахалинской области </w:t>
      </w:r>
    </w:p>
    <w:p w:rsidR="00E646AF" w:rsidRPr="00477A91" w:rsidRDefault="00E646AF" w:rsidP="00E646AF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микрокредитной компанией «Сахалинский Фонд развития предпринимательства», </w:t>
      </w:r>
    </w:p>
    <w:p w:rsidR="00E646AF" w:rsidRPr="00477A91" w:rsidRDefault="00E646AF" w:rsidP="00E646AF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утвержденному директором Фонда 12.04.2022г.</w:t>
      </w:r>
    </w:p>
    <w:p w:rsidR="00E646AF" w:rsidRPr="00477A91" w:rsidRDefault="00E646AF" w:rsidP="00E646AF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:rsidR="00E646AF" w:rsidRPr="00477A91" w:rsidRDefault="00E646AF" w:rsidP="00E646AF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ЗАЯВКА</w:t>
      </w:r>
    </w:p>
    <w:p w:rsidR="00E646AF" w:rsidRPr="00477A91" w:rsidRDefault="00E646AF" w:rsidP="00E646AF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 xml:space="preserve">на оказание комплексной услуги </w:t>
      </w:r>
    </w:p>
    <w:p w:rsidR="00E646AF" w:rsidRPr="00477A91" w:rsidRDefault="00E646AF" w:rsidP="00E646AF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по сопровождению экспортного контракта</w:t>
      </w:r>
    </w:p>
    <w:p w:rsidR="00E646AF" w:rsidRPr="00477A91" w:rsidRDefault="00E646AF" w:rsidP="00E646AF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(предоставляется по запросу субъекта малого и среднего предпринимательства в случае наличия иностранного покупателя на товар (работу, услугу) субъекта малого и среднего предпринимательства, а также при условии отсутствия запретов и непреодолимых препятствий для экспорта товара (работы, услуги) субъекта малого и среднего предпринимательства на рынок страны иностранного покупателя)</w:t>
      </w:r>
    </w:p>
    <w:p w:rsidR="00E646AF" w:rsidRPr="00477A91" w:rsidRDefault="00E646AF" w:rsidP="00E646AF">
      <w:pPr>
        <w:pStyle w:val="a3"/>
        <w:spacing w:before="0" w:after="0" w:line="276" w:lineRule="auto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№ _____________ от «_______» __________________ 20_____ года</w:t>
      </w:r>
    </w:p>
    <w:p w:rsidR="00E646AF" w:rsidRPr="00477A91" w:rsidRDefault="00E646AF" w:rsidP="00E646AF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E646AF" w:rsidRPr="00477A91" w:rsidRDefault="00E646AF" w:rsidP="00E646AF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E646AF" w:rsidRPr="00477A91" w:rsidRDefault="00E646AF" w:rsidP="00E646AF">
      <w:pPr>
        <w:pStyle w:val="a3"/>
        <w:spacing w:before="0" w:after="0"/>
        <w:rPr>
          <w:rFonts w:ascii="Times New Roman" w:hAnsi="Times New Roman" w:cs="Times New Roman"/>
          <w:b/>
          <w:lang w:val="ru-RU"/>
        </w:rPr>
      </w:pP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01"/>
        <w:gridCol w:w="6833"/>
      </w:tblGrid>
      <w:tr w:rsidR="00E646AF" w:rsidRPr="00234410" w:rsidTr="0005206F">
        <w:trPr>
          <w:trHeight w:val="710"/>
        </w:trPr>
        <w:tc>
          <w:tcPr>
            <w:tcW w:w="2801" w:type="dxa"/>
            <w:shd w:val="clear" w:color="auto" w:fill="D9D9D9" w:themeFill="background1" w:themeFillShade="D9"/>
          </w:tcPr>
          <w:p w:rsidR="00E646AF" w:rsidRPr="00477A91" w:rsidRDefault="00E646AF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ЗАЯВИТЕЛЬ</w:t>
            </w:r>
          </w:p>
          <w:p w:rsidR="00E646AF" w:rsidRPr="00477A91" w:rsidRDefault="00E646AF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3" w:type="dxa"/>
          </w:tcPr>
          <w:p w:rsidR="00E646AF" w:rsidRPr="00477A91" w:rsidRDefault="00E646AF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олное наименование ЮЛ или ИП</w:t>
            </w:r>
          </w:p>
        </w:tc>
      </w:tr>
    </w:tbl>
    <w:p w:rsidR="00E646AF" w:rsidRPr="00477A91" w:rsidRDefault="00E646AF" w:rsidP="00E646AF">
      <w:pPr>
        <w:pStyle w:val="a3"/>
        <w:spacing w:before="0" w:after="0"/>
        <w:ind w:firstLine="708"/>
        <w:rPr>
          <w:rFonts w:ascii="Times New Roman" w:hAnsi="Times New Roman" w:cs="Times New Roman"/>
          <w:b/>
          <w:lang w:val="ru-RU"/>
        </w:rPr>
      </w:pPr>
    </w:p>
    <w:p w:rsidR="00E646AF" w:rsidRPr="00477A91" w:rsidRDefault="00E646AF" w:rsidP="00E646AF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ИНФОРМАЦИЯ ОБ УСЛУГЕ</w:t>
      </w: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30"/>
        <w:gridCol w:w="2968"/>
        <w:gridCol w:w="3836"/>
      </w:tblGrid>
      <w:tr w:rsidR="00E646AF" w:rsidRPr="00477A91" w:rsidTr="0005206F">
        <w:trPr>
          <w:trHeight w:val="605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:rsidR="00E646AF" w:rsidRPr="00477A91" w:rsidRDefault="00E646AF" w:rsidP="0005206F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Имеющийся иностранный покупатель на товар (работу, услугу) Заявителя</w:t>
            </w:r>
          </w:p>
        </w:tc>
        <w:tc>
          <w:tcPr>
            <w:tcW w:w="2968" w:type="dxa"/>
          </w:tcPr>
          <w:p w:rsidR="00E646AF" w:rsidRPr="00477A91" w:rsidRDefault="00E646AF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олное наименование</w:t>
            </w:r>
          </w:p>
        </w:tc>
        <w:tc>
          <w:tcPr>
            <w:tcW w:w="3836" w:type="dxa"/>
          </w:tcPr>
          <w:p w:rsidR="00E646AF" w:rsidRPr="00477A91" w:rsidRDefault="00E646AF" w:rsidP="0005206F">
            <w:pPr>
              <w:rPr>
                <w:rFonts w:ascii="Times New Roman" w:hAnsi="Times New Roman" w:cs="Times New Roman"/>
                <w:lang w:val="ru-RU"/>
              </w:rPr>
            </w:pPr>
          </w:p>
          <w:p w:rsidR="00E646AF" w:rsidRPr="00477A91" w:rsidRDefault="00E646AF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E646AF" w:rsidRPr="00234410" w:rsidTr="0005206F">
        <w:trPr>
          <w:trHeight w:val="463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E646AF" w:rsidRPr="00477A91" w:rsidRDefault="00E646AF" w:rsidP="0005206F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2968" w:type="dxa"/>
          </w:tcPr>
          <w:p w:rsidR="00E646AF" w:rsidRPr="00477A91" w:rsidRDefault="00E646AF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олный адрес иностранной организации в стране регистрации</w:t>
            </w:r>
          </w:p>
        </w:tc>
        <w:tc>
          <w:tcPr>
            <w:tcW w:w="3836" w:type="dxa"/>
          </w:tcPr>
          <w:p w:rsidR="00E646AF" w:rsidRPr="00477A91" w:rsidRDefault="00E646AF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E646AF" w:rsidRPr="00234410" w:rsidTr="0005206F">
        <w:trPr>
          <w:trHeight w:val="525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E646AF" w:rsidRPr="00477A91" w:rsidRDefault="00E646AF" w:rsidP="0005206F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2968" w:type="dxa"/>
          </w:tcPr>
          <w:p w:rsidR="00E646AF" w:rsidRPr="00477A91" w:rsidRDefault="00E646AF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Регистрационный номер, присвоенный в стране регистрации (при наличии)</w:t>
            </w:r>
          </w:p>
        </w:tc>
        <w:tc>
          <w:tcPr>
            <w:tcW w:w="3836" w:type="dxa"/>
          </w:tcPr>
          <w:p w:rsidR="00E646AF" w:rsidRPr="00477A91" w:rsidRDefault="00E646AF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E646AF" w:rsidRPr="00477A91" w:rsidTr="0005206F">
        <w:trPr>
          <w:trHeight w:val="576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E646AF" w:rsidRPr="00477A91" w:rsidRDefault="00E646AF" w:rsidP="0005206F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2968" w:type="dxa"/>
          </w:tcPr>
          <w:p w:rsidR="00E646AF" w:rsidRPr="00477A91" w:rsidRDefault="00E646AF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ведения о руководителе</w:t>
            </w:r>
          </w:p>
        </w:tc>
        <w:tc>
          <w:tcPr>
            <w:tcW w:w="3836" w:type="dxa"/>
          </w:tcPr>
          <w:p w:rsidR="00E646AF" w:rsidRPr="00477A91" w:rsidRDefault="00E646AF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E646AF" w:rsidRPr="00477A91" w:rsidTr="0005206F">
        <w:trPr>
          <w:trHeight w:val="501"/>
        </w:trPr>
        <w:tc>
          <w:tcPr>
            <w:tcW w:w="2830" w:type="dxa"/>
            <w:shd w:val="clear" w:color="auto" w:fill="D9D9D9" w:themeFill="background1" w:themeFillShade="D9"/>
          </w:tcPr>
          <w:p w:rsidR="00E646AF" w:rsidRPr="00477A91" w:rsidRDefault="00E646AF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Комплексная услуга</w:t>
            </w:r>
          </w:p>
        </w:tc>
        <w:tc>
          <w:tcPr>
            <w:tcW w:w="6804" w:type="dxa"/>
            <w:gridSpan w:val="2"/>
            <w:shd w:val="clear" w:color="auto" w:fill="D9D9D9" w:themeFill="background1" w:themeFillShade="D9"/>
          </w:tcPr>
          <w:p w:rsidR="00E646AF" w:rsidRPr="00477A91" w:rsidRDefault="00E646AF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Состав комплексной услуги</w:t>
            </w:r>
          </w:p>
        </w:tc>
      </w:tr>
      <w:tr w:rsidR="00E646AF" w:rsidRPr="00234410" w:rsidTr="0005206F">
        <w:trPr>
          <w:trHeight w:val="987"/>
        </w:trPr>
        <w:tc>
          <w:tcPr>
            <w:tcW w:w="2830" w:type="dxa"/>
            <w:shd w:val="clear" w:color="auto" w:fill="D9D9D9" w:themeFill="background1" w:themeFillShade="D9"/>
          </w:tcPr>
          <w:p w:rsidR="00E646AF" w:rsidRPr="00477A91" w:rsidRDefault="00E646AF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БАЗОВЫЕ УСЛУГИ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(обязательные)</w:t>
            </w:r>
          </w:p>
        </w:tc>
        <w:tc>
          <w:tcPr>
            <w:tcW w:w="6804" w:type="dxa"/>
            <w:gridSpan w:val="2"/>
          </w:tcPr>
          <w:p w:rsidR="00E646AF" w:rsidRPr="00477A91" w:rsidRDefault="00E646AF" w:rsidP="00E646AF">
            <w:pPr>
              <w:pStyle w:val="a3"/>
              <w:numPr>
                <w:ilvl w:val="0"/>
                <w:numId w:val="3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одействие в подготовке проекта экспортного контракта или правовой экспертизы экспортного контракта.</w:t>
            </w:r>
          </w:p>
          <w:p w:rsidR="00E646AF" w:rsidRPr="00477A91" w:rsidRDefault="00E646AF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E646AF" w:rsidRPr="00477A91" w:rsidTr="0005206F">
        <w:trPr>
          <w:trHeight w:val="627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:rsidR="00E646AF" w:rsidRPr="00477A91" w:rsidRDefault="00E646AF" w:rsidP="0005206F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ДОПОЛНИТЕЛЬНЫЕ УСЛУГИ</w:t>
            </w:r>
          </w:p>
          <w:p w:rsidR="00E646AF" w:rsidRPr="00477A91" w:rsidRDefault="00E646AF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(по выбору Заявителя)</w:t>
            </w:r>
          </w:p>
        </w:tc>
        <w:tc>
          <w:tcPr>
            <w:tcW w:w="6804" w:type="dxa"/>
            <w:gridSpan w:val="2"/>
            <w:shd w:val="clear" w:color="auto" w:fill="auto"/>
          </w:tcPr>
          <w:p w:rsidR="00E646AF" w:rsidRPr="00477A91" w:rsidRDefault="00E646AF" w:rsidP="00E646AF">
            <w:pPr>
              <w:pStyle w:val="a3"/>
              <w:numPr>
                <w:ilvl w:val="0"/>
                <w:numId w:val="4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Адаптация и перевод упаковки товара, перевод текста экспортного контракта, других материалов Заявителя на английский язык и (или) язык иностранного покупателя, а также перевод материалов, содержащих требования иностранного покупателя товаров (работ, услуг), на русский язык.</w:t>
            </w:r>
          </w:p>
          <w:p w:rsidR="00E646AF" w:rsidRPr="00477A91" w:rsidRDefault="00E646AF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:rsidR="00E646AF" w:rsidRPr="00477A91" w:rsidRDefault="00E646AF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иностранный язык: _____________________________________</w:t>
            </w:r>
          </w:p>
          <w:p w:rsidR="00E646AF" w:rsidRPr="00477A91" w:rsidRDefault="00E646AF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E646AF" w:rsidRPr="00234410" w:rsidTr="0005206F">
        <w:trPr>
          <w:trHeight w:val="489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E646AF" w:rsidRPr="00477A91" w:rsidRDefault="00E646AF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E646AF" w:rsidRPr="00477A91" w:rsidRDefault="00E646AF" w:rsidP="00E646AF">
            <w:pPr>
              <w:pStyle w:val="a3"/>
              <w:numPr>
                <w:ilvl w:val="0"/>
                <w:numId w:val="4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одействие в определении условий и расчета логистики экспортной поставки.</w:t>
            </w:r>
          </w:p>
          <w:p w:rsidR="00E646AF" w:rsidRPr="00477A91" w:rsidRDefault="00E646AF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E646AF" w:rsidRPr="00234410" w:rsidTr="0005206F">
        <w:trPr>
          <w:trHeight w:val="518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E646AF" w:rsidRPr="00477A91" w:rsidRDefault="00E646AF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E646AF" w:rsidRPr="00477A91" w:rsidRDefault="00E646AF" w:rsidP="00E646AF">
            <w:pPr>
              <w:pStyle w:val="a3"/>
              <w:numPr>
                <w:ilvl w:val="0"/>
                <w:numId w:val="5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одействие в проведении переговорного процесса с иностранным покупателем в целях согласования условий экспортного контракта, а также его последующей реализации в целях обеспечения отгрузки товара в соответствии с экспортным контрактом и получения валютной выручки от иностранного покупателя на условиях, указанных в экспортном контракте, включая ведение коммерческой корреспонденции, телефонные переговоры и (или) переговоры с использованием видео-конференц-связи, в том числе последовательный перевод переговорного процесса.</w:t>
            </w:r>
          </w:p>
          <w:p w:rsidR="00E646AF" w:rsidRPr="00477A91" w:rsidRDefault="00E646AF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E646AF" w:rsidRPr="00234410" w:rsidTr="0005206F">
        <w:trPr>
          <w:trHeight w:val="553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E646AF" w:rsidRPr="00477A91" w:rsidRDefault="00E646AF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E646AF" w:rsidRPr="00477A91" w:rsidRDefault="00E646AF" w:rsidP="00E646AF">
            <w:pPr>
              <w:pStyle w:val="a3"/>
              <w:numPr>
                <w:ilvl w:val="0"/>
                <w:numId w:val="5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одействие в оформлении документов в рамках прохождения таможенных процедур.</w:t>
            </w:r>
          </w:p>
        </w:tc>
      </w:tr>
      <w:tr w:rsidR="00E646AF" w:rsidRPr="00234410" w:rsidTr="0005206F">
        <w:trPr>
          <w:trHeight w:val="561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E646AF" w:rsidRPr="00477A91" w:rsidRDefault="00E646AF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E646AF" w:rsidRPr="00477A91" w:rsidRDefault="00E646AF" w:rsidP="00E646AF">
            <w:pPr>
              <w:pStyle w:val="a3"/>
              <w:numPr>
                <w:ilvl w:val="0"/>
                <w:numId w:val="5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Консультирование по вопросам налогообложения и соблюдения валютного регулирования и валютного контроля.</w:t>
            </w:r>
          </w:p>
          <w:p w:rsidR="00E646AF" w:rsidRPr="00477A91" w:rsidRDefault="00E646AF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E646AF" w:rsidRPr="00234410" w:rsidTr="0005206F">
        <w:trPr>
          <w:trHeight w:val="1691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E646AF" w:rsidRPr="00477A91" w:rsidRDefault="00E646AF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E646AF" w:rsidRPr="00477A91" w:rsidRDefault="00E646AF" w:rsidP="00E646AF">
            <w:pPr>
              <w:pStyle w:val="a3"/>
              <w:numPr>
                <w:ilvl w:val="0"/>
                <w:numId w:val="5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одействие в размещении и хранении продукции Заявителя в местах временного хранения за рубежом на срок не более 6 (шести) месяцев площадью не более 100 (ста) квадратных метров на одного субъекта малого и среднего предпринимательства</w:t>
            </w:r>
            <w:bookmarkStart w:id="0" w:name="_GoBack"/>
            <w:bookmarkEnd w:id="0"/>
            <w:r w:rsidRPr="00477A91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234410" w:rsidRPr="00234410" w:rsidTr="0005206F">
        <w:trPr>
          <w:trHeight w:val="1691"/>
        </w:trPr>
        <w:tc>
          <w:tcPr>
            <w:tcW w:w="2830" w:type="dxa"/>
            <w:shd w:val="clear" w:color="auto" w:fill="D9D9D9" w:themeFill="background1" w:themeFillShade="D9"/>
          </w:tcPr>
          <w:p w:rsidR="00234410" w:rsidRPr="00477A91" w:rsidRDefault="00234410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234410" w:rsidRPr="00477A91" w:rsidRDefault="00234410" w:rsidP="00234410">
            <w:pPr>
              <w:pStyle w:val="a3"/>
              <w:numPr>
                <w:ilvl w:val="0"/>
                <w:numId w:val="3"/>
              </w:numPr>
              <w:spacing w:before="0" w:after="0"/>
              <w:ind w:left="37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нсультирование по условиям экспорта товара (работ, услуг) на рынок страны потенциального иностранного покупателя</w:t>
            </w:r>
          </w:p>
        </w:tc>
      </w:tr>
    </w:tbl>
    <w:p w:rsidR="00E646AF" w:rsidRPr="00477A91" w:rsidRDefault="00E646AF" w:rsidP="00E646AF">
      <w:pPr>
        <w:pStyle w:val="a3"/>
        <w:spacing w:before="0" w:after="0"/>
        <w:ind w:firstLine="708"/>
        <w:jc w:val="both"/>
        <w:rPr>
          <w:rFonts w:ascii="Times New Roman" w:hAnsi="Times New Roman" w:cs="Times New Roman"/>
          <w:b/>
          <w:lang w:val="ru-RU"/>
        </w:rPr>
      </w:pPr>
    </w:p>
    <w:p w:rsidR="00E646AF" w:rsidRPr="00477A91" w:rsidRDefault="00E646AF" w:rsidP="00E646AF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ИНФОРМАЦИЯ О ЗАЯВИТЕЛЕ</w:t>
      </w:r>
    </w:p>
    <w:p w:rsidR="00E646AF" w:rsidRPr="00477A91" w:rsidRDefault="00E646AF" w:rsidP="00E646AF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(юридическом лице/индивидуальном предпринимателе)</w:t>
      </w: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30"/>
        <w:gridCol w:w="1745"/>
        <w:gridCol w:w="5059"/>
      </w:tblGrid>
      <w:tr w:rsidR="00E646AF" w:rsidRPr="00234410" w:rsidTr="0005206F">
        <w:tc>
          <w:tcPr>
            <w:tcW w:w="2830" w:type="dxa"/>
            <w:shd w:val="clear" w:color="auto" w:fill="D9D9D9" w:themeFill="background1" w:themeFillShade="D9"/>
          </w:tcPr>
          <w:p w:rsidR="00E646AF" w:rsidRPr="00477A91" w:rsidRDefault="00E646AF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ИНН </w:t>
            </w:r>
          </w:p>
          <w:p w:rsidR="00E646AF" w:rsidRPr="00477A91" w:rsidRDefault="00E646AF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E646AF" w:rsidRPr="00477A91" w:rsidRDefault="00E646AF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E646AF" w:rsidRPr="00234410" w:rsidTr="0005206F">
        <w:tc>
          <w:tcPr>
            <w:tcW w:w="2830" w:type="dxa"/>
            <w:shd w:val="clear" w:color="auto" w:fill="D9D9D9" w:themeFill="background1" w:themeFillShade="D9"/>
          </w:tcPr>
          <w:p w:rsidR="00E646AF" w:rsidRPr="00477A91" w:rsidRDefault="00E646AF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ОГРН 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или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ОГРНИП </w:t>
            </w:r>
          </w:p>
          <w:p w:rsidR="00E646AF" w:rsidRPr="00477A91" w:rsidRDefault="00E646AF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E646AF" w:rsidRPr="00477A91" w:rsidRDefault="00E646AF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E646AF" w:rsidRPr="00234410" w:rsidTr="0005206F">
        <w:trPr>
          <w:trHeight w:val="507"/>
        </w:trPr>
        <w:tc>
          <w:tcPr>
            <w:tcW w:w="2830" w:type="dxa"/>
            <w:shd w:val="clear" w:color="auto" w:fill="D9D9D9" w:themeFill="background1" w:themeFillShade="D9"/>
          </w:tcPr>
          <w:p w:rsidR="00E646AF" w:rsidRPr="00477A91" w:rsidRDefault="00E646AF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Год регистрации</w:t>
            </w:r>
          </w:p>
        </w:tc>
        <w:tc>
          <w:tcPr>
            <w:tcW w:w="6804" w:type="dxa"/>
            <w:gridSpan w:val="2"/>
          </w:tcPr>
          <w:p w:rsidR="00E646AF" w:rsidRPr="00477A91" w:rsidRDefault="00E646AF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E646AF" w:rsidRPr="00234410" w:rsidTr="0005206F">
        <w:tc>
          <w:tcPr>
            <w:tcW w:w="2830" w:type="dxa"/>
            <w:shd w:val="clear" w:color="auto" w:fill="D9D9D9" w:themeFill="background1" w:themeFillShade="D9"/>
          </w:tcPr>
          <w:p w:rsidR="00E646AF" w:rsidRPr="00477A91" w:rsidRDefault="00E646AF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Год начала осуществления экспортной деятельности </w:t>
            </w:r>
          </w:p>
          <w:p w:rsidR="00E646AF" w:rsidRPr="00477A91" w:rsidRDefault="00E646AF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E646AF" w:rsidRPr="00477A91" w:rsidRDefault="00E646AF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случае осуществления экспортной деятельности</w:t>
            </w:r>
          </w:p>
        </w:tc>
      </w:tr>
      <w:tr w:rsidR="00E646AF" w:rsidRPr="00234410" w:rsidTr="0005206F">
        <w:tc>
          <w:tcPr>
            <w:tcW w:w="2830" w:type="dxa"/>
            <w:shd w:val="clear" w:color="auto" w:fill="D9D9D9" w:themeFill="background1" w:themeFillShade="D9"/>
          </w:tcPr>
          <w:p w:rsidR="00E646AF" w:rsidRPr="00477A91" w:rsidRDefault="00E646AF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номер ОКВЭД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:rsidR="00E646AF" w:rsidRPr="00477A91" w:rsidRDefault="00E646AF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E646AF" w:rsidRPr="00477A91" w:rsidRDefault="00E646AF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с расшифровкой основного вида деятельности ЮЛ или ИП</w:t>
            </w:r>
          </w:p>
        </w:tc>
      </w:tr>
      <w:tr w:rsidR="00E646AF" w:rsidRPr="00234410" w:rsidTr="0005206F">
        <w:tc>
          <w:tcPr>
            <w:tcW w:w="2830" w:type="dxa"/>
            <w:shd w:val="clear" w:color="auto" w:fill="D9D9D9" w:themeFill="background1" w:themeFillShade="D9"/>
          </w:tcPr>
          <w:p w:rsidR="00E646AF" w:rsidRPr="00477A91" w:rsidRDefault="00E646AF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Входит ли в группу компаний </w:t>
            </w:r>
          </w:p>
          <w:p w:rsidR="00E646AF" w:rsidRPr="00477A91" w:rsidRDefault="00E646AF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E646AF" w:rsidRPr="00477A91" w:rsidRDefault="00E646AF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если «ДА», то указывается наименования компаний и их ИНН, входящих в группу</w:t>
            </w:r>
          </w:p>
        </w:tc>
      </w:tr>
      <w:tr w:rsidR="00E646AF" w:rsidRPr="00234410" w:rsidTr="0005206F">
        <w:tc>
          <w:tcPr>
            <w:tcW w:w="2830" w:type="dxa"/>
            <w:shd w:val="clear" w:color="auto" w:fill="D9D9D9" w:themeFill="background1" w:themeFillShade="D9"/>
          </w:tcPr>
          <w:p w:rsidR="00E646AF" w:rsidRPr="00477A91" w:rsidRDefault="00E646AF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Адрес регистрации</w:t>
            </w:r>
          </w:p>
          <w:p w:rsidR="00E646AF" w:rsidRPr="00477A91" w:rsidRDefault="00E646AF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E646AF" w:rsidRPr="00477A91" w:rsidRDefault="00E646AF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адрес регистрации ЮЛ или ИП</w:t>
            </w:r>
          </w:p>
        </w:tc>
      </w:tr>
      <w:tr w:rsidR="00E646AF" w:rsidRPr="00234410" w:rsidTr="0005206F">
        <w:tc>
          <w:tcPr>
            <w:tcW w:w="2830" w:type="dxa"/>
            <w:shd w:val="clear" w:color="auto" w:fill="D9D9D9" w:themeFill="background1" w:themeFillShade="D9"/>
          </w:tcPr>
          <w:p w:rsidR="00E646AF" w:rsidRPr="00477A91" w:rsidRDefault="00E646AF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lastRenderedPageBreak/>
              <w:t>Адрес местонахождения</w:t>
            </w:r>
          </w:p>
          <w:p w:rsidR="00E646AF" w:rsidRPr="00477A91" w:rsidRDefault="00E646AF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E646AF" w:rsidRPr="00477A91" w:rsidRDefault="00E646AF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адрес фактического осуществления предпринимательской деятельности ЮЛ или ИП</w:t>
            </w:r>
          </w:p>
        </w:tc>
      </w:tr>
      <w:tr w:rsidR="00E646AF" w:rsidRPr="00477A91" w:rsidTr="0005206F">
        <w:tc>
          <w:tcPr>
            <w:tcW w:w="2830" w:type="dxa"/>
            <w:shd w:val="clear" w:color="auto" w:fill="D9D9D9" w:themeFill="background1" w:themeFillShade="D9"/>
          </w:tcPr>
          <w:p w:rsidR="00E646AF" w:rsidRPr="00477A91" w:rsidRDefault="00E646AF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Адрес сайта </w:t>
            </w:r>
          </w:p>
          <w:p w:rsidR="00E646AF" w:rsidRPr="00477A91" w:rsidRDefault="00E646AF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E646AF" w:rsidRPr="00477A91" w:rsidRDefault="00E646AF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ри наличии</w:t>
            </w:r>
          </w:p>
        </w:tc>
      </w:tr>
      <w:tr w:rsidR="00E646AF" w:rsidRPr="00234410" w:rsidTr="0005206F">
        <w:trPr>
          <w:trHeight w:val="1034"/>
        </w:trPr>
        <w:tc>
          <w:tcPr>
            <w:tcW w:w="2830" w:type="dxa"/>
            <w:shd w:val="clear" w:color="auto" w:fill="D9D9D9" w:themeFill="background1" w:themeFillShade="D9"/>
          </w:tcPr>
          <w:p w:rsidR="00E646AF" w:rsidRPr="00477A91" w:rsidRDefault="00E646AF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Дата рождения индивидуального предпринимателя</w:t>
            </w:r>
          </w:p>
        </w:tc>
        <w:tc>
          <w:tcPr>
            <w:tcW w:w="6804" w:type="dxa"/>
            <w:gridSpan w:val="2"/>
          </w:tcPr>
          <w:p w:rsidR="00E646AF" w:rsidRPr="00477A91" w:rsidRDefault="00E646AF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только в отношении Заявителя, являющегося индивидуальным предпринимателем (день, месяц, год)</w:t>
            </w:r>
          </w:p>
        </w:tc>
      </w:tr>
      <w:tr w:rsidR="00E646AF" w:rsidRPr="00234410" w:rsidTr="0005206F">
        <w:tc>
          <w:tcPr>
            <w:tcW w:w="2830" w:type="dxa"/>
            <w:shd w:val="clear" w:color="auto" w:fill="D9D9D9" w:themeFill="background1" w:themeFillShade="D9"/>
          </w:tcPr>
          <w:p w:rsidR="00E646AF" w:rsidRPr="00477A91" w:rsidRDefault="00E646AF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Телефон Заявителя</w:t>
            </w:r>
          </w:p>
          <w:p w:rsidR="00E646AF" w:rsidRPr="00477A91" w:rsidRDefault="00E646AF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E646AF" w:rsidRPr="00477A91" w:rsidRDefault="00E646AF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E646AF" w:rsidRPr="00234410" w:rsidTr="0005206F">
        <w:tc>
          <w:tcPr>
            <w:tcW w:w="2830" w:type="dxa"/>
            <w:shd w:val="clear" w:color="auto" w:fill="D9D9D9" w:themeFill="background1" w:themeFillShade="D9"/>
          </w:tcPr>
          <w:p w:rsidR="00E646AF" w:rsidRPr="00477A91" w:rsidRDefault="00E646AF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</w:rPr>
              <w:t>E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-</w:t>
            </w:r>
            <w:r w:rsidRPr="00477A91">
              <w:rPr>
                <w:rFonts w:ascii="Times New Roman" w:hAnsi="Times New Roman" w:cs="Times New Roman"/>
                <w:b/>
              </w:rPr>
              <w:t>mail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 Заявителя</w:t>
            </w:r>
          </w:p>
          <w:p w:rsidR="00E646AF" w:rsidRPr="00477A91" w:rsidRDefault="00E646AF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E646AF" w:rsidRPr="00477A91" w:rsidRDefault="00E646AF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E646AF" w:rsidRPr="00234410" w:rsidTr="0005206F">
        <w:tc>
          <w:tcPr>
            <w:tcW w:w="2830" w:type="dxa"/>
            <w:shd w:val="clear" w:color="auto" w:fill="D9D9D9" w:themeFill="background1" w:themeFillShade="D9"/>
          </w:tcPr>
          <w:p w:rsidR="00E646AF" w:rsidRPr="00477A91" w:rsidRDefault="00E646AF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Руководитель организации</w:t>
            </w:r>
          </w:p>
          <w:p w:rsidR="00E646AF" w:rsidRPr="00477A91" w:rsidRDefault="00E646AF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804" w:type="dxa"/>
            <w:gridSpan w:val="2"/>
          </w:tcPr>
          <w:p w:rsidR="00E646AF" w:rsidRPr="00477A91" w:rsidRDefault="00E646AF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заполняется только в отношении ЮЛ с указанием должности и ФИО руководителя</w:t>
            </w:r>
          </w:p>
        </w:tc>
      </w:tr>
      <w:tr w:rsidR="00E646AF" w:rsidRPr="00477A91" w:rsidTr="0005206F">
        <w:trPr>
          <w:trHeight w:val="325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:rsidR="00E646AF" w:rsidRPr="00477A91" w:rsidRDefault="00E646AF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Контактное лицо Заявителя</w:t>
            </w:r>
          </w:p>
          <w:p w:rsidR="00E646AF" w:rsidRPr="00477A91" w:rsidRDefault="00E646AF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745" w:type="dxa"/>
          </w:tcPr>
          <w:p w:rsidR="00E646AF" w:rsidRPr="00477A91" w:rsidRDefault="00E646AF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ФИО, должность:</w:t>
            </w:r>
          </w:p>
        </w:tc>
        <w:tc>
          <w:tcPr>
            <w:tcW w:w="5059" w:type="dxa"/>
          </w:tcPr>
          <w:p w:rsidR="00E646AF" w:rsidRPr="00477A91" w:rsidRDefault="00E646AF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E646AF" w:rsidRPr="00477A91" w:rsidRDefault="00E646AF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E646AF" w:rsidRPr="00477A91" w:rsidTr="0005206F">
        <w:trPr>
          <w:trHeight w:val="338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E646AF" w:rsidRPr="00477A91" w:rsidRDefault="00E646AF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745" w:type="dxa"/>
          </w:tcPr>
          <w:p w:rsidR="00E646AF" w:rsidRPr="00477A91" w:rsidRDefault="00E646AF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Телефон:</w:t>
            </w:r>
          </w:p>
          <w:p w:rsidR="00E646AF" w:rsidRPr="00477A91" w:rsidRDefault="00E646AF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059" w:type="dxa"/>
          </w:tcPr>
          <w:p w:rsidR="00E646AF" w:rsidRPr="00477A91" w:rsidRDefault="00E646AF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E646AF" w:rsidRPr="00477A91" w:rsidRDefault="00E646AF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E646AF" w:rsidRPr="00477A91" w:rsidTr="0005206F">
        <w:trPr>
          <w:trHeight w:val="455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E646AF" w:rsidRPr="00477A91" w:rsidRDefault="00E646AF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745" w:type="dxa"/>
          </w:tcPr>
          <w:p w:rsidR="00E646AF" w:rsidRPr="00477A91" w:rsidRDefault="00E646AF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</w:rPr>
              <w:t>E-mail</w:t>
            </w:r>
            <w:r w:rsidRPr="00477A91">
              <w:rPr>
                <w:rFonts w:ascii="Times New Roman" w:hAnsi="Times New Roman" w:cs="Times New Roman"/>
                <w:lang w:val="ru-RU"/>
              </w:rPr>
              <w:t>:</w:t>
            </w:r>
          </w:p>
          <w:p w:rsidR="00E646AF" w:rsidRPr="00477A91" w:rsidRDefault="00E646AF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059" w:type="dxa"/>
          </w:tcPr>
          <w:p w:rsidR="00E646AF" w:rsidRPr="00477A91" w:rsidRDefault="00E646AF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E646AF" w:rsidRPr="00477A91" w:rsidTr="0005206F">
        <w:tc>
          <w:tcPr>
            <w:tcW w:w="9634" w:type="dxa"/>
            <w:gridSpan w:val="3"/>
          </w:tcPr>
          <w:p w:rsidR="00E646AF" w:rsidRPr="00477A91" w:rsidRDefault="00E646AF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огласны ли Вы:</w:t>
            </w:r>
          </w:p>
          <w:p w:rsidR="00E646AF" w:rsidRPr="00477A91" w:rsidRDefault="00E646AF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олучать информацию о проводимых Центром поддержки экспорта Сахалинской области мероприятиях по электронной почте?</w:t>
            </w:r>
          </w:p>
          <w:p w:rsidR="00E646AF" w:rsidRPr="00477A91" w:rsidRDefault="00E646AF" w:rsidP="00E646AF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Да</w:t>
            </w:r>
          </w:p>
          <w:p w:rsidR="00E646AF" w:rsidRPr="00477A91" w:rsidRDefault="00E646AF" w:rsidP="00E646AF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Нет</w:t>
            </w:r>
          </w:p>
          <w:p w:rsidR="00E646AF" w:rsidRPr="00477A91" w:rsidRDefault="00E646AF" w:rsidP="0005206F">
            <w:pPr>
              <w:pStyle w:val="a3"/>
              <w:spacing w:before="0" w:after="0"/>
              <w:ind w:left="72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:rsidR="00E646AF" w:rsidRPr="00477A91" w:rsidRDefault="00E646AF" w:rsidP="00E646AF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646AF" w:rsidRPr="00477A91" w:rsidRDefault="00E646AF" w:rsidP="00E646AF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Гарантии и заверения.</w:t>
      </w:r>
    </w:p>
    <w:p w:rsidR="00E646AF" w:rsidRPr="00477A91" w:rsidRDefault="00E646AF" w:rsidP="00E646AF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Подписанием настоящей заявки Заявитель гарантирует и заверяет, что он:</w:t>
      </w:r>
    </w:p>
    <w:p w:rsidR="00E646AF" w:rsidRPr="00477A91" w:rsidRDefault="00E646AF" w:rsidP="00E646AF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отнесен в соответствии с условиями, установленными с Федеральным законом от 24.07.2007 № 209-ФЗ «О развитии малого и среднего предпринимательства в Российской Федерации», к малым предприятиям, в том числе </w:t>
      </w:r>
      <w:proofErr w:type="spellStart"/>
      <w:r w:rsidRPr="00477A91">
        <w:rPr>
          <w:rFonts w:ascii="Times New Roman" w:hAnsi="Times New Roman" w:cs="Times New Roman"/>
          <w:lang w:val="ru-RU"/>
        </w:rPr>
        <w:t>микропредприятиям</w:t>
      </w:r>
      <w:proofErr w:type="spellEnd"/>
      <w:r w:rsidRPr="00477A91">
        <w:rPr>
          <w:rFonts w:ascii="Times New Roman" w:hAnsi="Times New Roman" w:cs="Times New Roman"/>
          <w:lang w:val="ru-RU"/>
        </w:rPr>
        <w:t>, и средним предприятиям, сведения о котором внесены в единый реестр субъектов малого и среднего предпринимательства;</w:t>
      </w:r>
    </w:p>
    <w:p w:rsidR="00E646AF" w:rsidRPr="00477A91" w:rsidRDefault="00E646AF" w:rsidP="00E646AF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зарегистрирован в органах Федеральной налоговой службы по Сахалинской области;</w:t>
      </w:r>
    </w:p>
    <w:p w:rsidR="00E646AF" w:rsidRPr="00477A91" w:rsidRDefault="00E646AF" w:rsidP="00E646AF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имеет в наличии продукцию (товары/работы/услуги) для осуществления экспортной деятельности; </w:t>
      </w:r>
    </w:p>
    <w:p w:rsidR="00E646AF" w:rsidRPr="00477A91" w:rsidRDefault="00E646AF" w:rsidP="00E646AF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состоит в одной группе лиц, определенных в соответствии с Федеральным законом от 26 июля 2006 г. № 135-ФЗ «О защите конкуренции», с Центром поддержки экспорта и (или) со сторонней организацией, которую привлекает Центр поддержки экспорта для оказания услуг;</w:t>
      </w:r>
    </w:p>
    <w:p w:rsidR="00E646AF" w:rsidRPr="00477A91" w:rsidRDefault="00E646AF" w:rsidP="00E646AF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находится в стадии реорганизации, банкротства, ликвидации (индивидуальные предприниматели не подавали в Федеральную налоговую службу заявления о государственной регистрации прекращения деятельности физического лица в качестве индивидуального предпринимателя);</w:t>
      </w:r>
    </w:p>
    <w:p w:rsidR="00E646AF" w:rsidRPr="00477A91" w:rsidRDefault="00E646AF" w:rsidP="00E646AF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не имеет </w:t>
      </w:r>
      <w:r w:rsidRPr="00477A91">
        <w:rPr>
          <w:rFonts w:ascii="Times New Roman" w:hAnsi="Times New Roman" w:cs="Times New Roman"/>
          <w:bCs/>
          <w:lang w:val="ru-RU"/>
        </w:rPr>
        <w:t xml:space="preserve">превышающую 1000 рублей задолженностей </w:t>
      </w:r>
      <w:r w:rsidRPr="00477A91">
        <w:rPr>
          <w:rFonts w:ascii="Times New Roman" w:hAnsi="Times New Roman" w:cs="Times New Roman"/>
          <w:lang w:val="ru-RU"/>
        </w:rPr>
        <w:t>по уплате налогов, сборов, пеней, штрафов в бюджетную систему Российской Федерации</w:t>
      </w:r>
      <w:r w:rsidRPr="00477A91">
        <w:rPr>
          <w:rFonts w:ascii="Times New Roman" w:hAnsi="Times New Roman" w:cs="Times New Roman"/>
          <w:bCs/>
          <w:lang w:val="ru-RU"/>
        </w:rPr>
        <w:t xml:space="preserve">, которые направлены на взыскание судебному приставу-исполнителю, информация о которых содержится на официальном сайте Федеральной Налоговой Службы Российской Федерации </w:t>
      </w:r>
      <w:r w:rsidRPr="00477A91">
        <w:rPr>
          <w:rFonts w:ascii="Times New Roman" w:hAnsi="Times New Roman" w:cs="Times New Roman"/>
          <w:bCs/>
          <w:lang w:val="ru-RU"/>
        </w:rPr>
        <w:lastRenderedPageBreak/>
        <w:t>(</w:t>
      </w:r>
      <w:r w:rsidRPr="00477A91">
        <w:rPr>
          <w:rFonts w:ascii="Times New Roman" w:hAnsi="Times New Roman" w:cs="Times New Roman"/>
        </w:rPr>
        <w:t>https</w:t>
      </w:r>
      <w:r w:rsidRPr="00477A91">
        <w:rPr>
          <w:rFonts w:ascii="Times New Roman" w:hAnsi="Times New Roman" w:cs="Times New Roman"/>
          <w:bCs/>
          <w:lang w:val="ru-RU"/>
        </w:rPr>
        <w:t>://</w:t>
      </w:r>
      <w:r w:rsidRPr="00477A91">
        <w:rPr>
          <w:rFonts w:ascii="Times New Roman" w:hAnsi="Times New Roman" w:cs="Times New Roman"/>
        </w:rPr>
        <w:t>www</w:t>
      </w:r>
      <w:r w:rsidRPr="00477A91">
        <w:rPr>
          <w:rFonts w:ascii="Times New Roman" w:hAnsi="Times New Roman" w:cs="Times New Roman"/>
          <w:bCs/>
          <w:lang w:val="ru-RU"/>
        </w:rPr>
        <w:t>.</w:t>
      </w:r>
      <w:proofErr w:type="spellStart"/>
      <w:r w:rsidRPr="00477A91">
        <w:rPr>
          <w:rFonts w:ascii="Times New Roman" w:hAnsi="Times New Roman" w:cs="Times New Roman"/>
        </w:rPr>
        <w:t>nalog</w:t>
      </w:r>
      <w:proofErr w:type="spellEnd"/>
      <w:r w:rsidRPr="00477A91">
        <w:rPr>
          <w:rFonts w:ascii="Times New Roman" w:hAnsi="Times New Roman" w:cs="Times New Roman"/>
          <w:bCs/>
          <w:lang w:val="ru-RU"/>
        </w:rPr>
        <w:t>.</w:t>
      </w:r>
      <w:r w:rsidRPr="00477A91">
        <w:rPr>
          <w:rFonts w:ascii="Times New Roman" w:hAnsi="Times New Roman" w:cs="Times New Roman"/>
        </w:rPr>
        <w:t>gov</w:t>
      </w:r>
      <w:r w:rsidRPr="00477A91">
        <w:rPr>
          <w:rFonts w:ascii="Times New Roman" w:hAnsi="Times New Roman" w:cs="Times New Roman"/>
          <w:bCs/>
          <w:lang w:val="ru-RU"/>
        </w:rPr>
        <w:t>.</w:t>
      </w:r>
      <w:r w:rsidRPr="00477A91">
        <w:rPr>
          <w:rFonts w:ascii="Times New Roman" w:hAnsi="Times New Roman" w:cs="Times New Roman"/>
        </w:rPr>
        <w:t>ru</w:t>
      </w:r>
      <w:r w:rsidRPr="00477A91">
        <w:rPr>
          <w:rFonts w:ascii="Times New Roman" w:hAnsi="Times New Roman" w:cs="Times New Roman"/>
          <w:bCs/>
          <w:lang w:val="ru-RU"/>
        </w:rPr>
        <w:t>) и/или на официальном сайте Федеральной Службы судебных приставов (https://fssp.gov.ru)</w:t>
      </w:r>
      <w:r w:rsidRPr="00477A91">
        <w:rPr>
          <w:rFonts w:ascii="Times New Roman" w:hAnsi="Times New Roman" w:cs="Times New Roman"/>
          <w:lang w:val="ru-RU"/>
        </w:rPr>
        <w:t>;</w:t>
      </w:r>
    </w:p>
    <w:p w:rsidR="00E646AF" w:rsidRPr="00477A91" w:rsidRDefault="00E646AF" w:rsidP="00E646AF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осуществляет деятельность, запрещенную законодательством Российской Федерации, в том числе террористическую и (или) экстремистскую;</w:t>
      </w:r>
    </w:p>
    <w:p w:rsidR="00E646AF" w:rsidRPr="00477A91" w:rsidRDefault="00E646AF" w:rsidP="00E646AF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кредитной организацией, страховой организацией (за исключением потребительского кооператива), инвестиционным фондом, негосударственным пенсионным фондом, профессиональным участником рынка ценных бумаг, ломбардом;</w:t>
      </w:r>
    </w:p>
    <w:p w:rsidR="00E646AF" w:rsidRPr="00477A91" w:rsidRDefault="00E646AF" w:rsidP="00E646AF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участником соглашения о разделе продукции;</w:t>
      </w:r>
    </w:p>
    <w:p w:rsidR="00E646AF" w:rsidRPr="00477A91" w:rsidRDefault="00E646AF" w:rsidP="00E646AF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осуществляет предпринимательскую деятельность в сфере игорного бизнеса;</w:t>
      </w:r>
    </w:p>
    <w:p w:rsidR="00E646AF" w:rsidRPr="00477A91" w:rsidRDefault="00E646AF" w:rsidP="00E646AF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в порядке, установленном законодательством Российской Федерации о валютном регулировании и валютном контроле, нерезидентом Российской Федерации, за исключением случаев, предусмотренных договорами Российской Федерации.</w:t>
      </w:r>
    </w:p>
    <w:p w:rsidR="00E646AF" w:rsidRPr="00477A91" w:rsidRDefault="00E646AF" w:rsidP="00E646AF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646AF" w:rsidRPr="00477A91" w:rsidRDefault="00E646AF" w:rsidP="00E646AF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В соответствии со статьями 6, 9 Федерального закона от 27.07.2006 № 152-ФЗ «О персональных данных» даю свое письменное согласие на обработку моих персональных данных Микрокредитной компании «Сахалинский Фонд развития предпринимательства».</w:t>
      </w:r>
    </w:p>
    <w:p w:rsidR="00E646AF" w:rsidRPr="00477A91" w:rsidRDefault="00E646AF" w:rsidP="00E646AF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646AF" w:rsidRPr="00477A91" w:rsidRDefault="00E646AF" w:rsidP="00E646AF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С условиями и порядком предоставления услуг Центра поддержки экспорта Сахалинской области ознакомлен.</w:t>
      </w:r>
    </w:p>
    <w:p w:rsidR="00E646AF" w:rsidRPr="00477A91" w:rsidRDefault="00E646AF" w:rsidP="00E646AF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646AF" w:rsidRPr="00477A91" w:rsidRDefault="00E646AF" w:rsidP="00E646AF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Достоверность представленных сведений подтверждаю.</w:t>
      </w:r>
    </w:p>
    <w:p w:rsidR="00E646AF" w:rsidRPr="00477A91" w:rsidRDefault="00E646AF" w:rsidP="00E646AF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646AF" w:rsidRPr="00477A91" w:rsidRDefault="00E646AF" w:rsidP="00E646AF">
      <w:pPr>
        <w:pStyle w:val="a3"/>
        <w:spacing w:before="0" w:after="0"/>
        <w:jc w:val="both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Подпись Заявителя (юридического лица/индивидуального предпринимателя):</w:t>
      </w:r>
    </w:p>
    <w:p w:rsidR="00E646AF" w:rsidRPr="00477A91" w:rsidRDefault="00E646AF" w:rsidP="00E646AF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646AF" w:rsidRPr="00477A91" w:rsidRDefault="00E646AF" w:rsidP="00E646AF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_____________________________ / ___________________ / _______________________/</w:t>
      </w:r>
    </w:p>
    <w:p w:rsidR="00E646AF" w:rsidRPr="00477A91" w:rsidRDefault="00E646AF" w:rsidP="00E646AF">
      <w:pPr>
        <w:pStyle w:val="a3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                (</w:t>
      </w:r>
      <w:proofErr w:type="gramStart"/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должность)   </w:t>
      </w:r>
      <w:proofErr w:type="gramEnd"/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              (подпись)                                          (ФИО)  </w:t>
      </w:r>
    </w:p>
    <w:p w:rsidR="00E646AF" w:rsidRPr="00477A91" w:rsidRDefault="00E646AF" w:rsidP="00E646AF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E646AF" w:rsidRPr="00477A91" w:rsidRDefault="00E646AF" w:rsidP="00E646AF">
      <w:pPr>
        <w:pStyle w:val="a3"/>
        <w:spacing w:before="0" w:after="0"/>
        <w:jc w:val="both"/>
        <w:rPr>
          <w:rFonts w:ascii="Times New Roman" w:hAnsi="Times New Roman" w:cs="Times New Roman"/>
          <w:b/>
          <w:sz w:val="20"/>
          <w:szCs w:val="20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                                                                                                    МП </w:t>
      </w:r>
      <w:r w:rsidRPr="00477A91">
        <w:rPr>
          <w:rFonts w:ascii="Times New Roman" w:hAnsi="Times New Roman" w:cs="Times New Roman"/>
          <w:sz w:val="20"/>
          <w:szCs w:val="20"/>
          <w:lang w:val="ru-RU"/>
        </w:rPr>
        <w:t>(при наличии)</w:t>
      </w:r>
    </w:p>
    <w:p w:rsidR="00E646AF" w:rsidRPr="00477A91" w:rsidRDefault="00E646AF" w:rsidP="00E646AF">
      <w:pPr>
        <w:rPr>
          <w:rFonts w:ascii="Times New Roman" w:hAnsi="Times New Roman" w:cs="Times New Roman"/>
          <w:lang w:val="ru-RU"/>
        </w:rPr>
      </w:pPr>
    </w:p>
    <w:p w:rsidR="00E04CE0" w:rsidRPr="00E646AF" w:rsidRDefault="00E04CE0">
      <w:pPr>
        <w:rPr>
          <w:lang w:val="ru-RU"/>
        </w:rPr>
      </w:pPr>
    </w:p>
    <w:sectPr w:rsidR="00E04CE0" w:rsidRPr="00E646A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923DA"/>
    <w:multiLevelType w:val="hybridMultilevel"/>
    <w:tmpl w:val="550AC89C"/>
    <w:lvl w:ilvl="0" w:tplc="5F9C3E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2E6B97"/>
    <w:multiLevelType w:val="hybridMultilevel"/>
    <w:tmpl w:val="C2C6DDF2"/>
    <w:lvl w:ilvl="0" w:tplc="5F9C3E6C">
      <w:start w:val="1"/>
      <w:numFmt w:val="bullet"/>
      <w:lvlText w:val=""/>
      <w:lvlJc w:val="left"/>
      <w:pPr>
        <w:ind w:left="75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7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9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1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3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5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7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9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19" w:hanging="360"/>
      </w:pPr>
      <w:rPr>
        <w:rFonts w:ascii="Wingdings" w:hAnsi="Wingdings" w:hint="default"/>
      </w:rPr>
    </w:lvl>
  </w:abstractNum>
  <w:abstractNum w:abstractNumId="2" w15:restartNumberingAfterBreak="0">
    <w:nsid w:val="218E7F61"/>
    <w:multiLevelType w:val="hybridMultilevel"/>
    <w:tmpl w:val="2C9CB93E"/>
    <w:lvl w:ilvl="0" w:tplc="0419000D">
      <w:start w:val="1"/>
      <w:numFmt w:val="bullet"/>
      <w:lvlText w:val=""/>
      <w:lvlJc w:val="left"/>
      <w:pPr>
        <w:ind w:left="74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6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0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2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4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6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8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08" w:hanging="360"/>
      </w:pPr>
      <w:rPr>
        <w:rFonts w:ascii="Wingdings" w:hAnsi="Wingdings" w:hint="default"/>
      </w:rPr>
    </w:lvl>
  </w:abstractNum>
  <w:abstractNum w:abstractNumId="3" w15:restartNumberingAfterBreak="0">
    <w:nsid w:val="40CF11AD"/>
    <w:multiLevelType w:val="hybridMultilevel"/>
    <w:tmpl w:val="174C201E"/>
    <w:lvl w:ilvl="0" w:tplc="5F9C3E6C">
      <w:start w:val="1"/>
      <w:numFmt w:val="bullet"/>
      <w:lvlText w:val=""/>
      <w:lvlJc w:val="left"/>
      <w:pPr>
        <w:ind w:left="75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7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9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1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3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5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7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9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19" w:hanging="360"/>
      </w:pPr>
      <w:rPr>
        <w:rFonts w:ascii="Wingdings" w:hAnsi="Wingdings" w:hint="default"/>
      </w:rPr>
    </w:lvl>
  </w:abstractNum>
  <w:abstractNum w:abstractNumId="4" w15:restartNumberingAfterBreak="0">
    <w:nsid w:val="6A3364AD"/>
    <w:multiLevelType w:val="hybridMultilevel"/>
    <w:tmpl w:val="16983B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83EBF"/>
    <w:rsid w:val="00234410"/>
    <w:rsid w:val="00B83EBF"/>
    <w:rsid w:val="00E04CE0"/>
    <w:rsid w:val="00E64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37D3B5"/>
  <w15:chartTrackingRefBased/>
  <w15:docId w15:val="{704E9D05-6B45-4A9E-B74E-DFA2E7B8F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646AF"/>
    <w:pPr>
      <w:spacing w:after="200"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E646AF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E646AF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E646AF"/>
  </w:style>
  <w:style w:type="table" w:styleId="a5">
    <w:name w:val="Table Grid"/>
    <w:basedOn w:val="a1"/>
    <w:rsid w:val="00E646AF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068</Words>
  <Characters>6093</Characters>
  <Application>Microsoft Office Word</Application>
  <DocSecurity>0</DocSecurity>
  <Lines>50</Lines>
  <Paragraphs>14</Paragraphs>
  <ScaleCrop>false</ScaleCrop>
  <Company/>
  <LinksUpToDate>false</LinksUpToDate>
  <CharactersWithSpaces>7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тепин Евгений Иванович</dc:creator>
  <cp:keywords/>
  <dc:description/>
  <cp:lastModifiedBy>Романова Дина Андреевна</cp:lastModifiedBy>
  <cp:revision>3</cp:revision>
  <dcterms:created xsi:type="dcterms:W3CDTF">2022-05-26T23:57:00Z</dcterms:created>
  <dcterms:modified xsi:type="dcterms:W3CDTF">2022-06-07T03:55:00Z</dcterms:modified>
</cp:coreProperties>
</file>